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4D9F7" w14:textId="77777777" w:rsidR="00633C9E" w:rsidRPr="00633C9E" w:rsidRDefault="00633C9E" w:rsidP="001F196E">
      <w:pPr>
        <w:spacing w:after="0" w:line="240" w:lineRule="auto"/>
        <w:jc w:val="center"/>
        <w:rPr>
          <w:b/>
        </w:rPr>
      </w:pPr>
      <w:r w:rsidRPr="00633C9E">
        <w:rPr>
          <w:b/>
          <w:sz w:val="26"/>
        </w:rPr>
        <w:t>PERNYATAAN IZIN</w:t>
      </w:r>
    </w:p>
    <w:p w14:paraId="7C9ACA8B" w14:textId="77777777" w:rsidR="00633C9E" w:rsidRDefault="00633C9E" w:rsidP="001F196E">
      <w:pPr>
        <w:spacing w:after="0" w:line="240" w:lineRule="auto"/>
        <w:jc w:val="center"/>
      </w:pPr>
    </w:p>
    <w:p w14:paraId="59593366" w14:textId="77777777" w:rsidR="00633C9E" w:rsidRDefault="00633C9E" w:rsidP="001F196E">
      <w:pPr>
        <w:spacing w:after="0" w:line="240" w:lineRule="auto"/>
        <w:jc w:val="both"/>
      </w:pPr>
      <w:r>
        <w:t>Saya yang bertanda tangan di bawah ini :</w:t>
      </w:r>
    </w:p>
    <w:p w14:paraId="4E15C877" w14:textId="77777777" w:rsidR="00633C9E" w:rsidRDefault="00633C9E" w:rsidP="001F196E">
      <w:pPr>
        <w:spacing w:after="0" w:line="240" w:lineRule="auto"/>
        <w:jc w:val="both"/>
      </w:pPr>
    </w:p>
    <w:p w14:paraId="34B85319" w14:textId="77777777" w:rsidR="00633C9E" w:rsidRDefault="00633C9E" w:rsidP="001F196E">
      <w:pPr>
        <w:spacing w:after="0" w:line="240" w:lineRule="auto"/>
        <w:jc w:val="both"/>
      </w:pPr>
      <w:r>
        <w:t>Nama Lengkap</w:t>
      </w:r>
      <w:r>
        <w:tab/>
        <w:t>:</w:t>
      </w:r>
    </w:p>
    <w:p w14:paraId="1E58C611" w14:textId="3D76F935" w:rsidR="00633C9E" w:rsidRDefault="001A62A9" w:rsidP="001F196E">
      <w:pPr>
        <w:spacing w:after="0" w:line="240" w:lineRule="auto"/>
        <w:jc w:val="both"/>
      </w:pPr>
      <w:r>
        <w:rPr>
          <w:lang w:val="id-ID"/>
        </w:rPr>
        <w:t>NIK</w:t>
      </w:r>
      <w:r w:rsidR="00633C9E">
        <w:tab/>
      </w:r>
      <w:r>
        <w:tab/>
      </w:r>
      <w:r w:rsidR="00633C9E">
        <w:t>:</w:t>
      </w:r>
    </w:p>
    <w:p w14:paraId="4EB347CD" w14:textId="77777777" w:rsidR="00633C9E" w:rsidRDefault="00633C9E" w:rsidP="001F196E">
      <w:pPr>
        <w:spacing w:after="0" w:line="240" w:lineRule="auto"/>
        <w:jc w:val="both"/>
      </w:pPr>
      <w:r>
        <w:t>Nomor Telp.</w:t>
      </w:r>
      <w:r>
        <w:tab/>
        <w:t>:</w:t>
      </w:r>
    </w:p>
    <w:p w14:paraId="4ED66434" w14:textId="77777777" w:rsidR="00633C9E" w:rsidRDefault="00633C9E" w:rsidP="001F196E">
      <w:pPr>
        <w:spacing w:after="0" w:line="240" w:lineRule="auto"/>
        <w:jc w:val="both"/>
      </w:pPr>
    </w:p>
    <w:p w14:paraId="11CF0BD7" w14:textId="77777777" w:rsidR="00633C9E" w:rsidRDefault="00633C9E" w:rsidP="001F196E">
      <w:pPr>
        <w:spacing w:after="0" w:line="240" w:lineRule="auto"/>
        <w:jc w:val="both"/>
      </w:pPr>
      <w:r>
        <w:t>Adalah orang tua / wali dari :</w:t>
      </w:r>
    </w:p>
    <w:p w14:paraId="4F05EEA0" w14:textId="77777777" w:rsidR="00633C9E" w:rsidRDefault="00633C9E" w:rsidP="001F196E">
      <w:pPr>
        <w:spacing w:after="0" w:line="240" w:lineRule="auto"/>
        <w:jc w:val="both"/>
      </w:pPr>
    </w:p>
    <w:p w14:paraId="31A060D1" w14:textId="77777777" w:rsidR="00633C9E" w:rsidRDefault="00633C9E" w:rsidP="001F196E">
      <w:pPr>
        <w:spacing w:after="0" w:line="240" w:lineRule="auto"/>
        <w:jc w:val="both"/>
      </w:pPr>
      <w:r>
        <w:t>Nama Lengkap</w:t>
      </w:r>
      <w:r>
        <w:tab/>
        <w:t>:</w:t>
      </w:r>
    </w:p>
    <w:p w14:paraId="70AF12F5" w14:textId="7F1A6A86" w:rsidR="00633C9E" w:rsidRDefault="001A62A9" w:rsidP="001F196E">
      <w:pPr>
        <w:spacing w:after="0" w:line="240" w:lineRule="auto"/>
        <w:jc w:val="both"/>
      </w:pPr>
      <w:r>
        <w:rPr>
          <w:lang w:val="id-ID"/>
        </w:rPr>
        <w:t>NIK</w:t>
      </w:r>
      <w:r w:rsidR="00633C9E">
        <w:tab/>
      </w:r>
      <w:r>
        <w:tab/>
      </w:r>
      <w:r w:rsidR="00633C9E">
        <w:t>:</w:t>
      </w:r>
    </w:p>
    <w:p w14:paraId="07772377" w14:textId="77777777" w:rsidR="00633C9E" w:rsidRDefault="00633C9E" w:rsidP="001F196E">
      <w:pPr>
        <w:spacing w:after="0" w:line="240" w:lineRule="auto"/>
        <w:jc w:val="both"/>
      </w:pPr>
    </w:p>
    <w:p w14:paraId="0098336C" w14:textId="68949487" w:rsidR="00FD5628" w:rsidRDefault="00A8023C" w:rsidP="001F196E">
      <w:pPr>
        <w:spacing w:after="0" w:line="240" w:lineRule="auto"/>
        <w:jc w:val="both"/>
      </w:pPr>
      <w:r>
        <w:t xml:space="preserve">Dengan ini </w:t>
      </w:r>
      <w:r w:rsidR="00E621FA">
        <w:t xml:space="preserve">mengizinkan putra/putri kami </w:t>
      </w:r>
      <w:r>
        <w:t xml:space="preserve">untuk </w:t>
      </w:r>
      <w:r w:rsidR="00F95D4F">
        <w:rPr>
          <w:lang w:val="id-ID"/>
        </w:rPr>
        <w:t xml:space="preserve">mengikuti </w:t>
      </w:r>
      <w:r>
        <w:t xml:space="preserve">program Relawan </w:t>
      </w:r>
      <w:r w:rsidR="00FC13B2">
        <w:rPr>
          <w:lang w:val="id-ID"/>
        </w:rPr>
        <w:t xml:space="preserve">TIK </w:t>
      </w:r>
      <w:r w:rsidR="00DC6E0A">
        <w:t>Abdi Masyarakat</w:t>
      </w:r>
      <w:r>
        <w:t>.</w:t>
      </w:r>
    </w:p>
    <w:p w14:paraId="7F6A83FC" w14:textId="77777777" w:rsidR="003F385A" w:rsidRDefault="003F385A" w:rsidP="001F196E">
      <w:pPr>
        <w:spacing w:after="0" w:line="240" w:lineRule="auto"/>
        <w:jc w:val="both"/>
      </w:pPr>
    </w:p>
    <w:p w14:paraId="20565CEC" w14:textId="08D21B35" w:rsidR="00566EF9" w:rsidRDefault="00E86D91" w:rsidP="001F196E">
      <w:pPr>
        <w:spacing w:after="0" w:line="240" w:lineRule="auto"/>
        <w:jc w:val="both"/>
      </w:pPr>
      <w:r>
        <w:rPr>
          <w:lang w:val="id-ID"/>
        </w:rPr>
        <w:t>Demiki</w:t>
      </w:r>
      <w:r w:rsidR="00FD1D28">
        <w:rPr>
          <w:lang w:val="id-ID"/>
        </w:rPr>
        <w:t>a</w:t>
      </w:r>
      <w:r>
        <w:rPr>
          <w:lang w:val="id-ID"/>
        </w:rPr>
        <w:t>n p</w:t>
      </w:r>
      <w:r w:rsidR="00566EF9">
        <w:t>ernyataan izin ini dibuat dan ditandatangani tanpa ada paksaan dari pihak manapun.</w:t>
      </w:r>
    </w:p>
    <w:p w14:paraId="2C378C59" w14:textId="619BBEA6" w:rsidR="00566EF9" w:rsidRDefault="00E12A73" w:rsidP="001F196E">
      <w:pPr>
        <w:spacing w:after="0" w:line="24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727DA44" w14:textId="05D1BCF7" w:rsidR="00E12A73" w:rsidRDefault="00C80ED1" w:rsidP="00E12A73">
      <w:pPr>
        <w:spacing w:after="0" w:line="240" w:lineRule="auto"/>
        <w:ind w:left="4320" w:firstLine="720"/>
        <w:jc w:val="both"/>
      </w:pPr>
      <w:r>
        <w:rPr>
          <w:lang w:val="id-ID"/>
        </w:rPr>
        <w:t>Tempat</w:t>
      </w:r>
      <w:r w:rsidR="00566EF9">
        <w:t>, tgl bulan tahun</w:t>
      </w:r>
    </w:p>
    <w:p w14:paraId="69E5B061" w14:textId="77777777" w:rsidR="00E12A73" w:rsidRDefault="00566EF9" w:rsidP="00E12A73">
      <w:pPr>
        <w:spacing w:after="0" w:line="240" w:lineRule="auto"/>
        <w:ind w:left="4320" w:firstLine="720"/>
        <w:jc w:val="both"/>
      </w:pPr>
      <w:r>
        <w:t>Orang Tua</w:t>
      </w:r>
      <w:r w:rsidR="006E0327">
        <w:rPr>
          <w:lang w:val="id-ID"/>
        </w:rPr>
        <w:t xml:space="preserve">/Wali </w:t>
      </w:r>
      <w:r>
        <w:t>Mahasiswa</w:t>
      </w:r>
    </w:p>
    <w:p w14:paraId="10E72ACE" w14:textId="77777777" w:rsidR="00E12A73" w:rsidRDefault="00E12A73" w:rsidP="00E12A73">
      <w:pPr>
        <w:spacing w:after="0" w:line="240" w:lineRule="auto"/>
        <w:ind w:left="4320" w:firstLine="720"/>
        <w:jc w:val="both"/>
      </w:pPr>
    </w:p>
    <w:p w14:paraId="39F7D1C2" w14:textId="77777777" w:rsidR="00E12A73" w:rsidRDefault="00E12A73" w:rsidP="00E12A73">
      <w:pPr>
        <w:spacing w:after="0" w:line="240" w:lineRule="auto"/>
        <w:ind w:left="4320" w:firstLine="720"/>
        <w:jc w:val="both"/>
      </w:pPr>
    </w:p>
    <w:p w14:paraId="17E8C4DF" w14:textId="77777777" w:rsidR="00E12A73" w:rsidRDefault="00E12A73" w:rsidP="00E12A73">
      <w:pPr>
        <w:spacing w:after="0" w:line="240" w:lineRule="auto"/>
        <w:ind w:left="4320" w:firstLine="720"/>
        <w:jc w:val="both"/>
      </w:pPr>
    </w:p>
    <w:p w14:paraId="7E136A19" w14:textId="7336C9CD" w:rsidR="00566EF9" w:rsidRPr="00E12A73" w:rsidRDefault="00566EF9" w:rsidP="00E12A73">
      <w:pPr>
        <w:spacing w:after="0" w:line="240" w:lineRule="auto"/>
        <w:ind w:left="4320" w:firstLine="720"/>
        <w:jc w:val="both"/>
      </w:pPr>
      <w:r w:rsidRPr="00566EF9">
        <w:rPr>
          <w:u w:val="single"/>
        </w:rPr>
        <w:t>Nama Orang Tua</w:t>
      </w:r>
      <w:r w:rsidR="006E26A0">
        <w:rPr>
          <w:u w:val="single"/>
          <w:lang w:val="id-ID"/>
        </w:rPr>
        <w:t>/Wali</w:t>
      </w:r>
    </w:p>
    <w:p w14:paraId="49DA3A04" w14:textId="77777777" w:rsidR="00FD5628" w:rsidRDefault="00FD5628" w:rsidP="001F196E">
      <w:pPr>
        <w:spacing w:after="0" w:line="240" w:lineRule="auto"/>
        <w:jc w:val="both"/>
      </w:pPr>
    </w:p>
    <w:p w14:paraId="53F08BE3" w14:textId="77777777" w:rsidR="00A8023C" w:rsidRDefault="00A8023C" w:rsidP="001F196E">
      <w:pPr>
        <w:spacing w:after="0" w:line="240" w:lineRule="auto"/>
        <w:jc w:val="both"/>
      </w:pPr>
      <w:r>
        <w:t xml:space="preserve"> </w:t>
      </w:r>
    </w:p>
    <w:p w14:paraId="4E335489" w14:textId="77777777" w:rsidR="00633C9E" w:rsidRPr="00A81B0C" w:rsidRDefault="00633C9E" w:rsidP="001F196E">
      <w:pPr>
        <w:spacing w:after="0" w:line="240" w:lineRule="auto"/>
        <w:jc w:val="both"/>
      </w:pPr>
    </w:p>
    <w:sectPr w:rsidR="00633C9E" w:rsidRPr="00A81B0C" w:rsidSect="00CF25C9">
      <w:pgSz w:w="11906" w:h="16838" w:code="9"/>
      <w:pgMar w:top="1701" w:right="1701" w:bottom="1701" w:left="2268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B22E8" w14:textId="77777777" w:rsidR="0001772D" w:rsidRDefault="0001772D" w:rsidP="0069038E">
      <w:pPr>
        <w:spacing w:after="0" w:line="240" w:lineRule="auto"/>
      </w:pPr>
      <w:r>
        <w:separator/>
      </w:r>
    </w:p>
  </w:endnote>
  <w:endnote w:type="continuationSeparator" w:id="0">
    <w:p w14:paraId="3EDEF367" w14:textId="77777777" w:rsidR="0001772D" w:rsidRDefault="0001772D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14243" w14:textId="77777777" w:rsidR="0001772D" w:rsidRDefault="0001772D" w:rsidP="0069038E">
      <w:pPr>
        <w:spacing w:after="0" w:line="240" w:lineRule="auto"/>
      </w:pPr>
      <w:r>
        <w:separator/>
      </w:r>
    </w:p>
  </w:footnote>
  <w:footnote w:type="continuationSeparator" w:id="0">
    <w:p w14:paraId="49E91C20" w14:textId="77777777" w:rsidR="0001772D" w:rsidRDefault="0001772D" w:rsidP="006903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6360B"/>
    <w:multiLevelType w:val="hybridMultilevel"/>
    <w:tmpl w:val="F72602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NrYwMDIxNDYyMjdX0lEKTi0uzszPAykwrQUAbV5+ACwAAAA="/>
  </w:docVars>
  <w:rsids>
    <w:rsidRoot w:val="009E73DB"/>
    <w:rsid w:val="00000081"/>
    <w:rsid w:val="000041F5"/>
    <w:rsid w:val="00006298"/>
    <w:rsid w:val="0000722E"/>
    <w:rsid w:val="0001333B"/>
    <w:rsid w:val="0001772D"/>
    <w:rsid w:val="00025897"/>
    <w:rsid w:val="0003169E"/>
    <w:rsid w:val="000534CF"/>
    <w:rsid w:val="00055C7F"/>
    <w:rsid w:val="0006093F"/>
    <w:rsid w:val="000645D6"/>
    <w:rsid w:val="000843C7"/>
    <w:rsid w:val="000852BF"/>
    <w:rsid w:val="00092606"/>
    <w:rsid w:val="00092712"/>
    <w:rsid w:val="00094DBE"/>
    <w:rsid w:val="000A5EA8"/>
    <w:rsid w:val="000B1200"/>
    <w:rsid w:val="000C24A9"/>
    <w:rsid w:val="000C2886"/>
    <w:rsid w:val="000D3A32"/>
    <w:rsid w:val="000D4BCE"/>
    <w:rsid w:val="000E081C"/>
    <w:rsid w:val="000E7228"/>
    <w:rsid w:val="001117B6"/>
    <w:rsid w:val="00112E6F"/>
    <w:rsid w:val="00123D97"/>
    <w:rsid w:val="0013102A"/>
    <w:rsid w:val="00134211"/>
    <w:rsid w:val="001419F5"/>
    <w:rsid w:val="00142D6F"/>
    <w:rsid w:val="00142E98"/>
    <w:rsid w:val="00143E4D"/>
    <w:rsid w:val="00144982"/>
    <w:rsid w:val="00154514"/>
    <w:rsid w:val="00167FCE"/>
    <w:rsid w:val="00176FAE"/>
    <w:rsid w:val="00184B5B"/>
    <w:rsid w:val="001A1B57"/>
    <w:rsid w:val="001A62A9"/>
    <w:rsid w:val="001B021A"/>
    <w:rsid w:val="001C2661"/>
    <w:rsid w:val="001C337D"/>
    <w:rsid w:val="001D5456"/>
    <w:rsid w:val="001E2732"/>
    <w:rsid w:val="001E2945"/>
    <w:rsid w:val="001F1326"/>
    <w:rsid w:val="001F196E"/>
    <w:rsid w:val="002129CE"/>
    <w:rsid w:val="002221C9"/>
    <w:rsid w:val="002342AF"/>
    <w:rsid w:val="00255575"/>
    <w:rsid w:val="00265316"/>
    <w:rsid w:val="00267F8F"/>
    <w:rsid w:val="00294F32"/>
    <w:rsid w:val="002A7AE1"/>
    <w:rsid w:val="002B2977"/>
    <w:rsid w:val="002C6DD8"/>
    <w:rsid w:val="002D322A"/>
    <w:rsid w:val="00312B71"/>
    <w:rsid w:val="0031402A"/>
    <w:rsid w:val="00356736"/>
    <w:rsid w:val="00360F93"/>
    <w:rsid w:val="00380360"/>
    <w:rsid w:val="00382F62"/>
    <w:rsid w:val="003A3F40"/>
    <w:rsid w:val="003C4DD1"/>
    <w:rsid w:val="003E156E"/>
    <w:rsid w:val="003E7ED0"/>
    <w:rsid w:val="003F1529"/>
    <w:rsid w:val="003F385A"/>
    <w:rsid w:val="003F5390"/>
    <w:rsid w:val="004123F2"/>
    <w:rsid w:val="00421DB6"/>
    <w:rsid w:val="00423F82"/>
    <w:rsid w:val="004261E2"/>
    <w:rsid w:val="004370D7"/>
    <w:rsid w:val="004401F5"/>
    <w:rsid w:val="00453DFF"/>
    <w:rsid w:val="00462BF2"/>
    <w:rsid w:val="00462BF8"/>
    <w:rsid w:val="004639E5"/>
    <w:rsid w:val="004871BC"/>
    <w:rsid w:val="00494A19"/>
    <w:rsid w:val="0049627E"/>
    <w:rsid w:val="004A6F5C"/>
    <w:rsid w:val="004B478D"/>
    <w:rsid w:val="004B6034"/>
    <w:rsid w:val="004C1EF4"/>
    <w:rsid w:val="004E3B8B"/>
    <w:rsid w:val="004F6B58"/>
    <w:rsid w:val="00504B07"/>
    <w:rsid w:val="00522A26"/>
    <w:rsid w:val="00527AB0"/>
    <w:rsid w:val="00534BFE"/>
    <w:rsid w:val="00540C22"/>
    <w:rsid w:val="005431FA"/>
    <w:rsid w:val="005453D8"/>
    <w:rsid w:val="00555DA4"/>
    <w:rsid w:val="0056421A"/>
    <w:rsid w:val="00566EF9"/>
    <w:rsid w:val="00570482"/>
    <w:rsid w:val="00570742"/>
    <w:rsid w:val="00580961"/>
    <w:rsid w:val="00596109"/>
    <w:rsid w:val="005A6AC9"/>
    <w:rsid w:val="005B4095"/>
    <w:rsid w:val="005B7C7E"/>
    <w:rsid w:val="005B7E19"/>
    <w:rsid w:val="005C5028"/>
    <w:rsid w:val="005C5AD6"/>
    <w:rsid w:val="005C77C1"/>
    <w:rsid w:val="005D205E"/>
    <w:rsid w:val="005E5740"/>
    <w:rsid w:val="005F2D7D"/>
    <w:rsid w:val="006055EC"/>
    <w:rsid w:val="0061165A"/>
    <w:rsid w:val="0062125B"/>
    <w:rsid w:val="006330B4"/>
    <w:rsid w:val="00633C9E"/>
    <w:rsid w:val="00640A22"/>
    <w:rsid w:val="006702A3"/>
    <w:rsid w:val="00672E27"/>
    <w:rsid w:val="0067715D"/>
    <w:rsid w:val="0069038E"/>
    <w:rsid w:val="006A0666"/>
    <w:rsid w:val="006A692A"/>
    <w:rsid w:val="006B1282"/>
    <w:rsid w:val="006B3862"/>
    <w:rsid w:val="006E0327"/>
    <w:rsid w:val="006E26A0"/>
    <w:rsid w:val="006E35FC"/>
    <w:rsid w:val="006F006E"/>
    <w:rsid w:val="00700889"/>
    <w:rsid w:val="00706336"/>
    <w:rsid w:val="007162E3"/>
    <w:rsid w:val="00720DEB"/>
    <w:rsid w:val="0073006C"/>
    <w:rsid w:val="00754CA0"/>
    <w:rsid w:val="007614B1"/>
    <w:rsid w:val="00774D30"/>
    <w:rsid w:val="007753DB"/>
    <w:rsid w:val="007977E6"/>
    <w:rsid w:val="007A07B9"/>
    <w:rsid w:val="007A4C3D"/>
    <w:rsid w:val="007B29DE"/>
    <w:rsid w:val="007C2BB7"/>
    <w:rsid w:val="007C5158"/>
    <w:rsid w:val="007C5814"/>
    <w:rsid w:val="007C75B5"/>
    <w:rsid w:val="007D04F2"/>
    <w:rsid w:val="007E2271"/>
    <w:rsid w:val="007E4F9D"/>
    <w:rsid w:val="007F5D0D"/>
    <w:rsid w:val="00802E9B"/>
    <w:rsid w:val="008064C1"/>
    <w:rsid w:val="00823D85"/>
    <w:rsid w:val="008269D9"/>
    <w:rsid w:val="00832212"/>
    <w:rsid w:val="00845DB9"/>
    <w:rsid w:val="00866839"/>
    <w:rsid w:val="00867188"/>
    <w:rsid w:val="0087649D"/>
    <w:rsid w:val="00883826"/>
    <w:rsid w:val="008871F2"/>
    <w:rsid w:val="008A3CBA"/>
    <w:rsid w:val="008D01AE"/>
    <w:rsid w:val="008E0ADE"/>
    <w:rsid w:val="008F2B6F"/>
    <w:rsid w:val="008F2F95"/>
    <w:rsid w:val="00904CD9"/>
    <w:rsid w:val="0091449C"/>
    <w:rsid w:val="0092146B"/>
    <w:rsid w:val="0093526D"/>
    <w:rsid w:val="0094635C"/>
    <w:rsid w:val="009549ED"/>
    <w:rsid w:val="009561CF"/>
    <w:rsid w:val="00986A17"/>
    <w:rsid w:val="00987705"/>
    <w:rsid w:val="009B72ED"/>
    <w:rsid w:val="009C16A5"/>
    <w:rsid w:val="009C79DB"/>
    <w:rsid w:val="009E73DB"/>
    <w:rsid w:val="009F0F86"/>
    <w:rsid w:val="009F5F17"/>
    <w:rsid w:val="00A2588F"/>
    <w:rsid w:val="00A50E78"/>
    <w:rsid w:val="00A53205"/>
    <w:rsid w:val="00A6178C"/>
    <w:rsid w:val="00A801CD"/>
    <w:rsid w:val="00A8023C"/>
    <w:rsid w:val="00A81B0C"/>
    <w:rsid w:val="00A838D0"/>
    <w:rsid w:val="00A9363E"/>
    <w:rsid w:val="00AA1BE5"/>
    <w:rsid w:val="00AB27C2"/>
    <w:rsid w:val="00AC1324"/>
    <w:rsid w:val="00AE0232"/>
    <w:rsid w:val="00AE55D8"/>
    <w:rsid w:val="00B01E00"/>
    <w:rsid w:val="00B1016E"/>
    <w:rsid w:val="00B219FC"/>
    <w:rsid w:val="00B2659B"/>
    <w:rsid w:val="00B409BB"/>
    <w:rsid w:val="00B54EDE"/>
    <w:rsid w:val="00B56A86"/>
    <w:rsid w:val="00B62732"/>
    <w:rsid w:val="00B6589E"/>
    <w:rsid w:val="00B66DF1"/>
    <w:rsid w:val="00B81EE3"/>
    <w:rsid w:val="00B9046F"/>
    <w:rsid w:val="00BA18C6"/>
    <w:rsid w:val="00BA2CD4"/>
    <w:rsid w:val="00BE5B02"/>
    <w:rsid w:val="00C01A4C"/>
    <w:rsid w:val="00C23EC9"/>
    <w:rsid w:val="00C257A0"/>
    <w:rsid w:val="00C4743E"/>
    <w:rsid w:val="00C80ED1"/>
    <w:rsid w:val="00CC2A18"/>
    <w:rsid w:val="00CC4FDC"/>
    <w:rsid w:val="00CD4920"/>
    <w:rsid w:val="00CD5AC0"/>
    <w:rsid w:val="00CD668F"/>
    <w:rsid w:val="00CD7A0C"/>
    <w:rsid w:val="00CE33D7"/>
    <w:rsid w:val="00CE379B"/>
    <w:rsid w:val="00CE48DA"/>
    <w:rsid w:val="00CE4C10"/>
    <w:rsid w:val="00CF25C9"/>
    <w:rsid w:val="00D13AF2"/>
    <w:rsid w:val="00D1444F"/>
    <w:rsid w:val="00D24260"/>
    <w:rsid w:val="00D55D02"/>
    <w:rsid w:val="00D6414C"/>
    <w:rsid w:val="00DB1E50"/>
    <w:rsid w:val="00DC0CC2"/>
    <w:rsid w:val="00DC22E1"/>
    <w:rsid w:val="00DC4D9B"/>
    <w:rsid w:val="00DC5C3F"/>
    <w:rsid w:val="00DC5CBD"/>
    <w:rsid w:val="00DC6E0A"/>
    <w:rsid w:val="00DD580A"/>
    <w:rsid w:val="00DE0F15"/>
    <w:rsid w:val="00DF7E52"/>
    <w:rsid w:val="00E12A73"/>
    <w:rsid w:val="00E16F1A"/>
    <w:rsid w:val="00E23AF5"/>
    <w:rsid w:val="00E2678F"/>
    <w:rsid w:val="00E41C02"/>
    <w:rsid w:val="00E4622A"/>
    <w:rsid w:val="00E5096A"/>
    <w:rsid w:val="00E55341"/>
    <w:rsid w:val="00E55496"/>
    <w:rsid w:val="00E621FA"/>
    <w:rsid w:val="00E66F6E"/>
    <w:rsid w:val="00E677B9"/>
    <w:rsid w:val="00E76BCB"/>
    <w:rsid w:val="00E81939"/>
    <w:rsid w:val="00E837DD"/>
    <w:rsid w:val="00E8518A"/>
    <w:rsid w:val="00E86D91"/>
    <w:rsid w:val="00EA2663"/>
    <w:rsid w:val="00EB35CB"/>
    <w:rsid w:val="00ED2F8D"/>
    <w:rsid w:val="00EE7E31"/>
    <w:rsid w:val="00EF405B"/>
    <w:rsid w:val="00F00333"/>
    <w:rsid w:val="00F16103"/>
    <w:rsid w:val="00F223B4"/>
    <w:rsid w:val="00F2636E"/>
    <w:rsid w:val="00F355DB"/>
    <w:rsid w:val="00F50E8E"/>
    <w:rsid w:val="00F52136"/>
    <w:rsid w:val="00F6045B"/>
    <w:rsid w:val="00F72B8D"/>
    <w:rsid w:val="00F82F90"/>
    <w:rsid w:val="00F93C92"/>
    <w:rsid w:val="00F95D4F"/>
    <w:rsid w:val="00FA6EC3"/>
    <w:rsid w:val="00FB0D0D"/>
    <w:rsid w:val="00FB1A98"/>
    <w:rsid w:val="00FB627D"/>
    <w:rsid w:val="00FC13B2"/>
    <w:rsid w:val="00FC2256"/>
    <w:rsid w:val="00FC23F2"/>
    <w:rsid w:val="00FD05EA"/>
    <w:rsid w:val="00FD1D28"/>
    <w:rsid w:val="00FD3F96"/>
    <w:rsid w:val="00FD5628"/>
    <w:rsid w:val="00FF4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E0E756"/>
  <w15:chartTrackingRefBased/>
  <w15:docId w15:val="{26897463-819B-4EFE-950B-663EB13F1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462B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Rinda Cahyana</cp:lastModifiedBy>
  <cp:revision>9</cp:revision>
  <dcterms:created xsi:type="dcterms:W3CDTF">2021-04-20T14:56:00Z</dcterms:created>
  <dcterms:modified xsi:type="dcterms:W3CDTF">2021-04-20T14:57:00Z</dcterms:modified>
</cp:coreProperties>
</file>